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3BEA6" w14:textId="77777777" w:rsidR="00E24180" w:rsidRPr="00B4616D" w:rsidRDefault="00B4616D">
      <w:pPr>
        <w:rPr>
          <w:rFonts w:ascii="Arial" w:hAnsi="Arial" w:cs="Arial"/>
          <w:lang w:val="en-US"/>
        </w:rPr>
      </w:pPr>
      <w:bookmarkStart w:id="0" w:name="_GoBack"/>
      <w:bookmarkEnd w:id="0"/>
      <w:r w:rsidRPr="00B4616D">
        <w:rPr>
          <w:rFonts w:ascii="Arial" w:hAnsi="Arial" w:cs="Arial"/>
          <w:b/>
          <w:lang w:val="en-US"/>
        </w:rPr>
        <w:t xml:space="preserve">Additional file </w:t>
      </w:r>
      <w:r w:rsidR="00BE669F">
        <w:rPr>
          <w:rFonts w:ascii="Arial" w:hAnsi="Arial" w:cs="Arial"/>
          <w:b/>
          <w:lang w:val="en-US"/>
        </w:rPr>
        <w:t>2</w:t>
      </w:r>
      <w:r w:rsidRPr="00B4616D">
        <w:rPr>
          <w:rFonts w:ascii="Arial" w:hAnsi="Arial" w:cs="Arial"/>
          <w:b/>
          <w:lang w:val="en-US"/>
        </w:rPr>
        <w:t>:</w:t>
      </w:r>
      <w:r w:rsidRPr="00B4616D">
        <w:rPr>
          <w:rFonts w:ascii="Arial" w:hAnsi="Arial" w:cs="Arial"/>
          <w:lang w:val="en-US"/>
        </w:rPr>
        <w:t xml:space="preserve"> Strategies for the database searches in MEDLINE, EMBASE and CENTRAL.</w:t>
      </w:r>
    </w:p>
    <w:p w14:paraId="2C95C0E5" w14:textId="77777777" w:rsidR="00B4616D" w:rsidRPr="00B4616D" w:rsidRDefault="00B4616D">
      <w:pPr>
        <w:rPr>
          <w:rFonts w:ascii="Arial" w:hAnsi="Arial" w:cs="Arial"/>
          <w:lang w:val="en-US"/>
        </w:rPr>
      </w:pPr>
    </w:p>
    <w:p w14:paraId="0815DBD3" w14:textId="77777777" w:rsidR="00B4616D" w:rsidRPr="00B4616D" w:rsidRDefault="00B4616D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(a) </w:t>
      </w:r>
      <w:r w:rsidRPr="00B4616D">
        <w:rPr>
          <w:rFonts w:ascii="Arial" w:hAnsi="Arial" w:cs="Arial"/>
          <w:lang w:val="en-US"/>
        </w:rPr>
        <w:t>Search in MEDLINE via Ovid (June 13, 2018)</w:t>
      </w:r>
    </w:p>
    <w:p w14:paraId="499EDDD5" w14:textId="77777777" w:rsidR="00B4616D" w:rsidRPr="00B4616D" w:rsidRDefault="00B4616D">
      <w:pPr>
        <w:rPr>
          <w:rFonts w:ascii="Arial" w:hAnsi="Arial" w:cs="Arial"/>
          <w:lang w:val="en-US"/>
        </w:rPr>
      </w:pPr>
    </w:p>
    <w:tbl>
      <w:tblPr>
        <w:tblW w:w="905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0"/>
        <w:gridCol w:w="7853"/>
        <w:gridCol w:w="853"/>
      </w:tblGrid>
      <w:tr w:rsidR="00E24180" w:rsidRPr="00B4616D" w14:paraId="509C3D46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065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b/>
                <w:bCs/>
                <w:color w:val="0A0905"/>
                <w:sz w:val="18"/>
                <w:szCs w:val="18"/>
                <w:lang w:eastAsia="de-DE"/>
              </w:rPr>
              <w:t>#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D799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b/>
                <w:bCs/>
                <w:color w:val="0A0905"/>
                <w:sz w:val="18"/>
                <w:szCs w:val="18"/>
                <w:lang w:eastAsia="de-DE"/>
              </w:rPr>
              <w:t>Searches</w:t>
            </w:r>
            <w:proofErr w:type="spellEnd"/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EA065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b/>
                <w:bCs/>
                <w:color w:val="0A0905"/>
                <w:sz w:val="18"/>
                <w:szCs w:val="18"/>
                <w:lang w:eastAsia="de-DE"/>
              </w:rPr>
              <w:t>Results</w:t>
            </w:r>
            <w:proofErr w:type="spellEnd"/>
          </w:p>
        </w:tc>
      </w:tr>
      <w:tr w:rsidR="00E24180" w:rsidRPr="00B4616D" w14:paraId="24D1F5FB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78691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1DE1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actinic keratosis.mp. or exp Keratosis, Actinic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0F2DD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999</w:t>
            </w:r>
          </w:p>
        </w:tc>
      </w:tr>
      <w:tr w:rsidR="00E24180" w:rsidRPr="00B4616D" w14:paraId="5227BB9B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67507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45507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solar keratosis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EABF5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18</w:t>
            </w:r>
          </w:p>
        </w:tc>
      </w:tr>
      <w:tr w:rsidR="00E24180" w:rsidRPr="00B4616D" w14:paraId="621EDAF9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50ED6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7064E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senile keratosis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99AA8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51</w:t>
            </w:r>
          </w:p>
        </w:tc>
      </w:tr>
      <w:tr w:rsidR="00E24180" w:rsidRPr="00B4616D" w14:paraId="506F8987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3684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48C96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field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change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24F0D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11</w:t>
            </w:r>
          </w:p>
        </w:tc>
      </w:tr>
      <w:tr w:rsidR="00E24180" w:rsidRPr="00B4616D" w14:paraId="533E4756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D7C8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20866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ctinically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damaged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field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8E46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</w:t>
            </w:r>
          </w:p>
        </w:tc>
      </w:tr>
      <w:tr w:rsidR="00E24180" w:rsidRPr="00B4616D" w14:paraId="091EE11A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38FE0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6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351DB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exp Precancerous Conditions/ or field-cancerized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7EAFE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7616</w:t>
            </w:r>
          </w:p>
        </w:tc>
      </w:tr>
      <w:tr w:rsidR="00E24180" w:rsidRPr="00B4616D" w14:paraId="7F571D97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E593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7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18AB7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1 or 2 or 3 or 4 or 5 or 6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3725D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9251</w:t>
            </w:r>
          </w:p>
        </w:tc>
      </w:tr>
      <w:tr w:rsidR="00E24180" w:rsidRPr="00B4616D" w14:paraId="53937DD6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738D1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8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B99A5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excision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2221D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38180</w:t>
            </w:r>
          </w:p>
        </w:tc>
      </w:tr>
      <w:tr w:rsidR="00E24180" w:rsidRPr="00B4616D" w14:paraId="6F6153A3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F69A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9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46575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exp Biopsy/ or shave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53223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61872</w:t>
            </w:r>
          </w:p>
        </w:tc>
      </w:tr>
      <w:tr w:rsidR="00E24180" w:rsidRPr="00B4616D" w14:paraId="721550D9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275DA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FD36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curettage.mp. or exp CURETTAGE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D305D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4943</w:t>
            </w:r>
          </w:p>
        </w:tc>
      </w:tr>
      <w:tr w:rsidR="00E24180" w:rsidRPr="00B4616D" w14:paraId="589C86B6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98B5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1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E259B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laser.mp. or exp Lasers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57A96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72793</w:t>
            </w:r>
          </w:p>
        </w:tc>
      </w:tr>
      <w:tr w:rsidR="00E24180" w:rsidRPr="00B4616D" w14:paraId="7F21475F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8D321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2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858C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cryotherapy.mp. or exp CRYOTHERAPY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1ADB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8649</w:t>
            </w:r>
          </w:p>
        </w:tc>
      </w:tr>
      <w:tr w:rsidR="00E24180" w:rsidRPr="00B4616D" w14:paraId="4A514933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C132E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3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8955D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cryosurgery.mp.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or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CRYOSURGERY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6FFD5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2966</w:t>
            </w:r>
          </w:p>
        </w:tc>
      </w:tr>
      <w:tr w:rsidR="00E24180" w:rsidRPr="00B4616D" w14:paraId="770D9E15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1F38F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4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9911C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cryopeel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*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0C90C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6</w:t>
            </w:r>
          </w:p>
        </w:tc>
      </w:tr>
      <w:tr w:rsidR="00E24180" w:rsidRPr="00B4616D" w14:paraId="0091C8A8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68BD4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F3C20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fluorouracil.mp. or exp FLUOROURACIL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277FC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54497</w:t>
            </w:r>
          </w:p>
        </w:tc>
      </w:tr>
      <w:tr w:rsidR="00E24180" w:rsidRPr="00B4616D" w14:paraId="5D22ACFC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B7ACB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6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2AC91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fluorouracil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derivative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30E9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82</w:t>
            </w:r>
          </w:p>
        </w:tc>
      </w:tr>
      <w:tr w:rsidR="00E24180" w:rsidRPr="00B4616D" w14:paraId="697863A3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3375C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7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F88E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efudix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406DE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6</w:t>
            </w:r>
          </w:p>
        </w:tc>
      </w:tr>
      <w:tr w:rsidR="00E24180" w:rsidRPr="00B4616D" w14:paraId="289500C5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3611F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8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1B43D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ctikerall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C30B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5</w:t>
            </w:r>
          </w:p>
        </w:tc>
      </w:tr>
      <w:tr w:rsidR="00E24180" w:rsidRPr="00B4616D" w14:paraId="65D8764E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B52D0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9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5002F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5-FU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4C00C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7674</w:t>
            </w:r>
          </w:p>
        </w:tc>
      </w:tr>
      <w:tr w:rsidR="00E24180" w:rsidRPr="00B4616D" w14:paraId="16ABC427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F888B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62026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exp Aminoquinolines/ or imiquimod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C41F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4037</w:t>
            </w:r>
          </w:p>
        </w:tc>
      </w:tr>
      <w:tr w:rsidR="00E24180" w:rsidRPr="00B4616D" w14:paraId="58DE423F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0C5B6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1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DC424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ldara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A579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37</w:t>
            </w:r>
          </w:p>
        </w:tc>
      </w:tr>
      <w:tr w:rsidR="00E24180" w:rsidRPr="00B4616D" w14:paraId="1E6987B7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04C4B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2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BB82E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zyclara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59BDF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</w:t>
            </w:r>
          </w:p>
        </w:tc>
      </w:tr>
      <w:tr w:rsidR="00E24180" w:rsidRPr="00B4616D" w14:paraId="157A700D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838D1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3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892BF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exp Diterpenes/ or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ingenol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 mebutate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2AE0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20350</w:t>
            </w:r>
          </w:p>
        </w:tc>
      </w:tr>
      <w:tr w:rsidR="00E24180" w:rsidRPr="00B4616D" w14:paraId="1272F405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956BA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4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0D34B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picato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6C727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9</w:t>
            </w:r>
          </w:p>
        </w:tc>
      </w:tr>
      <w:tr w:rsidR="00E24180" w:rsidRPr="00B4616D" w14:paraId="29DBB70E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16EA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5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40A90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diclofenac.mp. or exp DICLOFENAC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6244F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1804</w:t>
            </w:r>
          </w:p>
        </w:tc>
      </w:tr>
      <w:tr w:rsidR="00E24180" w:rsidRPr="00B4616D" w14:paraId="55FEBAD0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A4B15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6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F4AE8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solaraze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97DDE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1</w:t>
            </w:r>
          </w:p>
        </w:tc>
      </w:tr>
      <w:tr w:rsidR="00E24180" w:rsidRPr="00B4616D" w14:paraId="60247E82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19F7F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7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08E1F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solacutan.mp. [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mp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=title, abstract, original title, name of substance word, subject heading word, floating sub-heading word, keyword heading word, protocol supplementary concept word, rare disease supplementary concept word, unique identifier, synonyms]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923F0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0</w:t>
            </w:r>
          </w:p>
        </w:tc>
      </w:tr>
      <w:tr w:rsidR="00E24180" w:rsidRPr="00B4616D" w14:paraId="337D154B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636A3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8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AFD4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photodynamic therapy.mp. or exp Photochemotherapy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29223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2013</w:t>
            </w:r>
          </w:p>
        </w:tc>
      </w:tr>
      <w:tr w:rsidR="00E24180" w:rsidRPr="00B4616D" w14:paraId="55EFBE64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6AA26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9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A4DB7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exp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Aminolevulinic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 Acid/ or aminolevulinate.mp. or exp Photosensitizing Agents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4647B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2250</w:t>
            </w:r>
          </w:p>
        </w:tc>
      </w:tr>
      <w:tr w:rsidR="00E24180" w:rsidRPr="00B4616D" w14:paraId="4BF59516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7D7F8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5368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methyl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minolevulinic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acid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9FFC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3</w:t>
            </w:r>
          </w:p>
        </w:tc>
      </w:tr>
      <w:tr w:rsidR="00E24180" w:rsidRPr="00B4616D" w14:paraId="1978AE51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53E24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1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DBA0D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MAL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76FCC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8756</w:t>
            </w:r>
          </w:p>
        </w:tc>
      </w:tr>
      <w:tr w:rsidR="00E24180" w:rsidRPr="00B4616D" w14:paraId="6121342A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41EA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2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90CF1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LA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24156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1723</w:t>
            </w:r>
          </w:p>
        </w:tc>
      </w:tr>
      <w:tr w:rsidR="00E24180" w:rsidRPr="00B4616D" w14:paraId="03039C22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2ABD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lastRenderedPageBreak/>
              <w:t>33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37BAF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BF-200 ALA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CDF6A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8</w:t>
            </w:r>
          </w:p>
        </w:tc>
      </w:tr>
      <w:tr w:rsidR="00E24180" w:rsidRPr="00B4616D" w14:paraId="787C63C9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987CA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4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B21A5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meluz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6663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5</w:t>
            </w:r>
          </w:p>
        </w:tc>
      </w:tr>
      <w:tr w:rsidR="00E24180" w:rsidRPr="00B4616D" w14:paraId="2242998E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D0703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5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2D4A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lacare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41CD3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</w:t>
            </w:r>
          </w:p>
        </w:tc>
      </w:tr>
      <w:tr w:rsidR="00E24180" w:rsidRPr="00B4616D" w14:paraId="3FF35790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99A53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6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255C4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Metvix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1248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64</w:t>
            </w:r>
          </w:p>
        </w:tc>
      </w:tr>
      <w:tr w:rsidR="00E24180" w:rsidRPr="00B4616D" w14:paraId="09F7BC18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0733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7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83233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Luxerm.mp. [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mp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=title, abstract, original title, name of substance word, subject heading word, floating sub-heading word, keyword heading word, protocol supplementary concept word, rare disease supplementary concept word, unique identifier, synonyms]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AC656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0</w:t>
            </w:r>
          </w:p>
        </w:tc>
      </w:tr>
      <w:tr w:rsidR="00E24180" w:rsidRPr="00B4616D" w14:paraId="2F1B669B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98F1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8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3468B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Randomized Controlled Trials as Topic/ or RCT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6190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29373</w:t>
            </w:r>
          </w:p>
        </w:tc>
      </w:tr>
      <w:tr w:rsidR="00E24180" w:rsidRPr="00B4616D" w14:paraId="516C7925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175C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9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8F01A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randomized controlled trial.mp. or exp Randomized Controlled Trial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FDA74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84460</w:t>
            </w:r>
          </w:p>
        </w:tc>
      </w:tr>
      <w:tr w:rsidR="00E24180" w:rsidRPr="00B4616D" w14:paraId="5A976FAB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05496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9D7A7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38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or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39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327B6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599011</w:t>
            </w:r>
          </w:p>
        </w:tc>
      </w:tr>
      <w:tr w:rsidR="00E24180" w:rsidRPr="00B4616D" w14:paraId="79499ECD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3EB61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1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9D688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skin surgery.mp. or exp Dermatologic Surgical Procedures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807A2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8720</w:t>
            </w:r>
          </w:p>
        </w:tc>
      </w:tr>
      <w:tr w:rsidR="00E24180" w:rsidRPr="00B4616D" w14:paraId="18A9D1AB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E0D38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2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DE2CD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8 or 9 or 10 or 11 or 12 or 13 or 14 or 15 or 16 or 17 or 18 or 19 or 20 or 21 or 22 or 23 or 24 or 25 or 26 or 27 or 28 or 29 or 30 or 31 or 32 or 33 or 34 or 35 or 36 or 37 or 41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2BAEC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030121</w:t>
            </w:r>
          </w:p>
        </w:tc>
      </w:tr>
      <w:tr w:rsidR="00E24180" w:rsidRPr="00B4616D" w14:paraId="22C6E090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D501B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3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047B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7 and 40 and 42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3D95E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92</w:t>
            </w:r>
          </w:p>
        </w:tc>
      </w:tr>
      <w:tr w:rsidR="00E24180" w:rsidRPr="00B4616D" w14:paraId="5B32840A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1BFFE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4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F3848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limit 43 to (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english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 language and humans)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F0729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72</w:t>
            </w:r>
          </w:p>
        </w:tc>
      </w:tr>
      <w:tr w:rsidR="00E24180" w:rsidRPr="00B4616D" w14:paraId="27C17524" w14:textId="77777777" w:rsidTr="00B4616D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4CCC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5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0DCA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limit 44 to (clinical trial, phase iii or clinical trial, phase iv or clinical trial or controlled clinical trial or randomized controlled trial)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0FCDC" w14:textId="77777777" w:rsidR="00E24180" w:rsidRPr="00B4616D" w:rsidRDefault="00B4616D" w:rsidP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83</w:t>
            </w:r>
          </w:p>
        </w:tc>
      </w:tr>
    </w:tbl>
    <w:p w14:paraId="43B7AB3D" w14:textId="77777777" w:rsidR="00B4616D" w:rsidRDefault="00B4616D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14:paraId="78310FBC" w14:textId="77777777" w:rsidR="00E24180" w:rsidRPr="00B4616D" w:rsidRDefault="00B4616D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lastRenderedPageBreak/>
        <w:t xml:space="preserve">(b) </w:t>
      </w:r>
      <w:r w:rsidRPr="00B4616D">
        <w:rPr>
          <w:rFonts w:ascii="Arial" w:hAnsi="Arial" w:cs="Arial"/>
          <w:lang w:val="en-US"/>
        </w:rPr>
        <w:t>Search in EMBASE via Ovid (June 13, 2018)</w:t>
      </w:r>
    </w:p>
    <w:p w14:paraId="0D359191" w14:textId="77777777" w:rsidR="00E24180" w:rsidRPr="00B4616D" w:rsidRDefault="00E24180">
      <w:pPr>
        <w:rPr>
          <w:rFonts w:ascii="Arial" w:hAnsi="Arial" w:cs="Arial"/>
          <w:lang w:val="en-US"/>
        </w:rPr>
      </w:pPr>
    </w:p>
    <w:tbl>
      <w:tblPr>
        <w:tblW w:w="905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0"/>
        <w:gridCol w:w="7853"/>
        <w:gridCol w:w="853"/>
      </w:tblGrid>
      <w:tr w:rsidR="00E24180" w:rsidRPr="00B4616D" w14:paraId="5EB7DBC4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E1B4D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b/>
                <w:bCs/>
                <w:color w:val="0A0905"/>
                <w:sz w:val="18"/>
                <w:szCs w:val="18"/>
                <w:lang w:eastAsia="de-DE"/>
              </w:rPr>
              <w:t>#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A389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b/>
                <w:bCs/>
                <w:color w:val="0A0905"/>
                <w:sz w:val="18"/>
                <w:szCs w:val="18"/>
                <w:lang w:eastAsia="de-DE"/>
              </w:rPr>
              <w:t>Searches</w:t>
            </w:r>
            <w:proofErr w:type="spellEnd"/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B9B9B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97D46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b/>
                <w:bCs/>
                <w:color w:val="0A0905"/>
                <w:sz w:val="18"/>
                <w:szCs w:val="18"/>
                <w:lang w:eastAsia="de-DE"/>
              </w:rPr>
              <w:t>Results</w:t>
            </w:r>
            <w:proofErr w:type="spellEnd"/>
          </w:p>
        </w:tc>
      </w:tr>
      <w:tr w:rsidR="00E24180" w:rsidRPr="00B4616D" w14:paraId="0D016ADC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6D96D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001AA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actinic keratosis.mp. or actinic keratosis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CB326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6512</w:t>
            </w:r>
          </w:p>
        </w:tc>
      </w:tr>
      <w:tr w:rsidR="00E24180" w:rsidRPr="00B4616D" w14:paraId="401EB178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D3A4A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1DD7C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solar keratosis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AA528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51</w:t>
            </w:r>
          </w:p>
        </w:tc>
      </w:tr>
      <w:tr w:rsidR="00E24180" w:rsidRPr="00B4616D" w14:paraId="5D754F49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B1C70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ED858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senile keratosis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E71EC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9</w:t>
            </w:r>
          </w:p>
        </w:tc>
      </w:tr>
      <w:tr w:rsidR="00E24180" w:rsidRPr="00B4616D" w14:paraId="79FF1DB2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F9ABA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FD16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field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change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10B6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04</w:t>
            </w:r>
          </w:p>
        </w:tc>
      </w:tr>
      <w:tr w:rsidR="00E24180" w:rsidRPr="00B4616D" w14:paraId="70BFD4C5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271B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5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10F3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ctinically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damaged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field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7017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</w:t>
            </w:r>
          </w:p>
        </w:tc>
      </w:tr>
      <w:tr w:rsidR="00E24180" w:rsidRPr="00B4616D" w14:paraId="031F432C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27FBB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6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AEDA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field-cancerized.mp. or exp precancer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B9C12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6162</w:t>
            </w:r>
          </w:p>
        </w:tc>
      </w:tr>
      <w:tr w:rsidR="00E24180" w:rsidRPr="00B4616D" w14:paraId="4F0BFA52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0A049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7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1FE4A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1 or 2 or 3 or 4 or 5 or 6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551B3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2604</w:t>
            </w:r>
          </w:p>
        </w:tc>
      </w:tr>
      <w:tr w:rsidR="00E24180" w:rsidRPr="00B4616D" w14:paraId="1BDB9098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F01C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8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39E36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excision.mp. or exp excision/ or exp wide excision/ or exp local excision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94793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59216</w:t>
            </w:r>
          </w:p>
        </w:tc>
      </w:tr>
      <w:tr w:rsidR="00E24180" w:rsidRPr="00B4616D" w14:paraId="29E27028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6E7EA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9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BEDE7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exp skin biopsy/ or shave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26DF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62807</w:t>
            </w:r>
          </w:p>
        </w:tc>
      </w:tr>
      <w:tr w:rsidR="00E24180" w:rsidRPr="00B4616D" w14:paraId="122D2C05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581ED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0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6414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curettage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42FD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5152</w:t>
            </w:r>
          </w:p>
        </w:tc>
      </w:tr>
      <w:tr w:rsidR="00E24180" w:rsidRPr="00B4616D" w14:paraId="686596CF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E838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1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87F00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laser.mp. or exp carbon dioxide laser/ or neodymium YAG laser/ or exp erbium YAG laser/ or exp excimer laser/ or laser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CFC3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89158</w:t>
            </w:r>
          </w:p>
        </w:tc>
      </w:tr>
      <w:tr w:rsidR="00E24180" w:rsidRPr="00B4616D" w14:paraId="632FD4CB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77D8F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2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8A22D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cryotherapy.mp. or exp cryotherapy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28046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6712</w:t>
            </w:r>
          </w:p>
        </w:tc>
      </w:tr>
      <w:tr w:rsidR="00E24180" w:rsidRPr="00B4616D" w14:paraId="02640DDB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36802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3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9DCA8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exp cryosurgery/ or cryosurgery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30141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6113</w:t>
            </w:r>
          </w:p>
        </w:tc>
      </w:tr>
      <w:tr w:rsidR="00E24180" w:rsidRPr="00B4616D" w14:paraId="3E3937CA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44BF8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4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358E4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cryopeel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*.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mp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. or exp skin surgery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5ED9B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79390</w:t>
            </w:r>
          </w:p>
        </w:tc>
      </w:tr>
      <w:tr w:rsidR="00E24180" w:rsidRPr="00B4616D" w14:paraId="6323EB44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E0A1D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5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6CA2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exp fluorouracil/ or exp fluorouracil plus salicylic acid/ or exp fluorouracil derivative/ or fluorouracil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74A24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15652</w:t>
            </w:r>
          </w:p>
        </w:tc>
      </w:tr>
      <w:tr w:rsidR="00E24180" w:rsidRPr="00B4616D" w14:paraId="2B1A3F3A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585A3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6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4BAAC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efudix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A271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97</w:t>
            </w:r>
          </w:p>
        </w:tc>
      </w:tr>
      <w:tr w:rsidR="00E24180" w:rsidRPr="00B4616D" w14:paraId="4ED04BE1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84B72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7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310C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ctikerall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8981C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6</w:t>
            </w:r>
          </w:p>
        </w:tc>
      </w:tr>
      <w:tr w:rsidR="00E24180" w:rsidRPr="00B4616D" w14:paraId="45915FE5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BCB2F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8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E98C1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5-FU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6CCF4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3887</w:t>
            </w:r>
          </w:p>
        </w:tc>
      </w:tr>
      <w:tr w:rsidR="00E24180" w:rsidRPr="00B4616D" w14:paraId="2D146134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8A7F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9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0650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exp imiquimod/ or imiquimod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19817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8052</w:t>
            </w:r>
          </w:p>
        </w:tc>
      </w:tr>
      <w:tr w:rsidR="00E24180" w:rsidRPr="00B4616D" w14:paraId="671B8F33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1E03C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0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41731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ldara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A91E4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071</w:t>
            </w:r>
          </w:p>
        </w:tc>
      </w:tr>
      <w:tr w:rsidR="00E24180" w:rsidRPr="00B4616D" w14:paraId="1C492A91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17A49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1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D056D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zyclara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62EAC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1</w:t>
            </w:r>
          </w:p>
        </w:tc>
      </w:tr>
      <w:tr w:rsidR="00E24180" w:rsidRPr="00B4616D" w14:paraId="56E3DDF7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2CB5A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2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00AE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ingenol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 mebutate.mp. or exp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ingenol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mebutate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ECCCF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583</w:t>
            </w:r>
          </w:p>
        </w:tc>
      </w:tr>
      <w:tr w:rsidR="00E24180" w:rsidRPr="00B4616D" w14:paraId="14F1BC91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7327B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3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88C26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picato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56433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00</w:t>
            </w:r>
          </w:p>
        </w:tc>
      </w:tr>
      <w:tr w:rsidR="00E24180" w:rsidRPr="00B4616D" w14:paraId="47500F10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BB77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4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9C07F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diclofenac.mp. or exp diclofenac/ or exp diclofenac derivative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A9C6F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5983</w:t>
            </w:r>
          </w:p>
        </w:tc>
      </w:tr>
      <w:tr w:rsidR="00E24180" w:rsidRPr="00B4616D" w14:paraId="76B42A72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EB040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5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C867A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solaraze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FE07F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62</w:t>
            </w:r>
          </w:p>
        </w:tc>
      </w:tr>
      <w:tr w:rsidR="00E24180" w:rsidRPr="00B4616D" w14:paraId="1B0477E2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D4E19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6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A0A7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solacutan.mp. [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mp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=title, abstract, heading word, drug trade name, original title, device manufacturer, drug manufacturer, device trade name, keyword, floating subheading word, candidate term word]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175E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0</w:t>
            </w:r>
          </w:p>
        </w:tc>
      </w:tr>
      <w:tr w:rsidR="00E24180" w:rsidRPr="00B4616D" w14:paraId="50127068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7DA98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7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9A341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photodynamic therapy.mp. or exp photodynamic therapy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8CAA2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6570</w:t>
            </w:r>
          </w:p>
        </w:tc>
      </w:tr>
      <w:tr w:rsidR="00E24180" w:rsidRPr="00B4616D" w14:paraId="675BD209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F3187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8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BE986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exp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phototherapy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A9FA8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70060</w:t>
            </w:r>
          </w:p>
        </w:tc>
      </w:tr>
      <w:tr w:rsidR="00E24180" w:rsidRPr="00B4616D" w14:paraId="565889FA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59396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29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BC60C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aminolevulinate.mp. or exp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aminolevulinic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 acid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98B0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9014</w:t>
            </w:r>
          </w:p>
        </w:tc>
      </w:tr>
      <w:tr w:rsidR="00E24180" w:rsidRPr="00B4616D" w14:paraId="702DB9A2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21942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0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FBFDC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exp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aminolevulinic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 acid methyl ester/ or methyl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aminolevulinic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 acid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02E51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303</w:t>
            </w:r>
          </w:p>
        </w:tc>
      </w:tr>
      <w:tr w:rsidR="00E24180" w:rsidRPr="00B4616D" w14:paraId="24F1F179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75E62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1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CAA0B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MAL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45D09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6171</w:t>
            </w:r>
          </w:p>
        </w:tc>
      </w:tr>
      <w:tr w:rsidR="00E24180" w:rsidRPr="00B4616D" w14:paraId="2A9DCF1B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9623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2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96E62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exp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nanoemulsion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/ or exp photosensitizing agent/ or BF-200 ALA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C8B6D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2793</w:t>
            </w:r>
          </w:p>
        </w:tc>
      </w:tr>
      <w:tr w:rsidR="00E24180" w:rsidRPr="00B4616D" w14:paraId="2C2DAC06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F17FA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lastRenderedPageBreak/>
              <w:t>33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78B24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meluz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1BC31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6</w:t>
            </w:r>
          </w:p>
        </w:tc>
      </w:tr>
      <w:tr w:rsidR="00E24180" w:rsidRPr="00B4616D" w14:paraId="730BFF24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D1E58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4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210B4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lacare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7913F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8</w:t>
            </w:r>
          </w:p>
        </w:tc>
      </w:tr>
      <w:tr w:rsidR="00E24180" w:rsidRPr="00B4616D" w14:paraId="207F16F9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7FF71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5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F532B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Metvix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6462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590</w:t>
            </w:r>
          </w:p>
        </w:tc>
      </w:tr>
      <w:tr w:rsidR="00E24180" w:rsidRPr="00B4616D" w14:paraId="6E421E8A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11424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6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E8012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Luxerm.mp. [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mp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=title, abstract, heading word, drug trade name, original title, device manufacturer, drug manufacturer, device trade name, keyword, floating subheading word, candidate term word]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407F4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0</w:t>
            </w:r>
          </w:p>
        </w:tc>
      </w:tr>
      <w:tr w:rsidR="00E24180" w:rsidRPr="00B4616D" w14:paraId="44B4D54A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A7A8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7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CA57A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exp "randomized controlled trial (topic)"/ or RCT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517F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69956</w:t>
            </w:r>
          </w:p>
        </w:tc>
      </w:tr>
      <w:tr w:rsidR="00E24180" w:rsidRPr="00B4616D" w14:paraId="5ECF87F9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75611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8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DB060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trial.mp. or exp "clinical trial (topic)"/ or exp "controlled clinical trial (topic)"/ or exp "phase 3 clinical trial (topic)"/ or exp "randomized controlled trial (topic)"/ or exp controlled clinical trial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449CA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813700</w:t>
            </w:r>
          </w:p>
        </w:tc>
      </w:tr>
      <w:tr w:rsidR="00E24180" w:rsidRPr="00B4616D" w14:paraId="4BAF261F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04122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9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FA1D9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37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or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38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0DC46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820664</w:t>
            </w:r>
          </w:p>
        </w:tc>
      </w:tr>
      <w:tr w:rsidR="00E24180" w:rsidRPr="00B4616D" w14:paraId="5F33BA7D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6520C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0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6679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exp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curettage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/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9512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0967</w:t>
            </w:r>
          </w:p>
        </w:tc>
      </w:tr>
      <w:tr w:rsidR="00E24180" w:rsidRPr="00B4616D" w14:paraId="20DA1B77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63D47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1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9ADE6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ALA.mp.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139FB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36979</w:t>
            </w:r>
          </w:p>
        </w:tc>
      </w:tr>
      <w:tr w:rsidR="00E24180" w:rsidRPr="00B4616D" w14:paraId="150EBD20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706E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2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221BF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8 or 9 or 10 or 11 or 12 or 13 or 14 or 15 or 16 or 17 or 18 or 19 or 20 or 21 or 22 or 23 or 24 or 25 or 26 or 27 or 28 or 29 or 30 or 31 or 32 or 33 or 34 or 35 or 36 or 40 or 41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58AE8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856282</w:t>
            </w:r>
          </w:p>
        </w:tc>
      </w:tr>
      <w:tr w:rsidR="00E24180" w:rsidRPr="00B4616D" w14:paraId="32ECDA31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A3C1B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3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0BC9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37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or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 xml:space="preserve"> 38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FAC2C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820664</w:t>
            </w:r>
          </w:p>
        </w:tc>
      </w:tr>
      <w:tr w:rsidR="00E24180" w:rsidRPr="00B4616D" w14:paraId="2AB5F26F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B6B35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4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CAF2F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7 and 42 and 43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9A398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244</w:t>
            </w:r>
          </w:p>
        </w:tc>
      </w:tr>
      <w:tr w:rsidR="00E24180" w:rsidRPr="00B4616D" w14:paraId="3A8C2E09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25BAD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5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3BD09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limit 44 to (human and </w:t>
            </w:r>
            <w:proofErr w:type="spellStart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english</w:t>
            </w:r>
            <w:proofErr w:type="spellEnd"/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 xml:space="preserve"> language)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7DD27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1178</w:t>
            </w:r>
          </w:p>
        </w:tc>
      </w:tr>
      <w:tr w:rsidR="00E24180" w:rsidRPr="00B4616D" w14:paraId="71B6F39D" w14:textId="77777777">
        <w:tc>
          <w:tcPr>
            <w:tcW w:w="350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ED554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46</w:t>
            </w:r>
          </w:p>
        </w:tc>
        <w:tc>
          <w:tcPr>
            <w:tcW w:w="7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ACAFC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  <w:lang w:val="en-US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val="en-US" w:eastAsia="de-DE"/>
              </w:rPr>
              <w:t>limit 45 to (clinical trial or randomized controlled trial or controlled clinical trial or phase 3 clinical trial or phase 4 clinical trial)</w:t>
            </w:r>
          </w:p>
        </w:tc>
        <w:tc>
          <w:tcPr>
            <w:tcW w:w="853" w:type="dxa"/>
            <w:tcBorders>
              <w:top w:val="single" w:sz="6" w:space="0" w:color="757575"/>
              <w:left w:val="single" w:sz="6" w:space="0" w:color="757575"/>
              <w:bottom w:val="single" w:sz="6" w:space="0" w:color="757575"/>
              <w:right w:val="single" w:sz="6" w:space="0" w:color="757575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A0CBA" w14:textId="77777777" w:rsidR="00E24180" w:rsidRPr="00B4616D" w:rsidRDefault="00B4616D">
            <w:pPr>
              <w:spacing w:line="360" w:lineRule="atLeast"/>
              <w:rPr>
                <w:rFonts w:ascii="Arial" w:hAnsi="Arial" w:cs="Arial"/>
              </w:rPr>
            </w:pPr>
            <w:r w:rsidRPr="00B4616D">
              <w:rPr>
                <w:rFonts w:ascii="Arial" w:eastAsia="Times New Roman" w:hAnsi="Arial" w:cs="Arial"/>
                <w:color w:val="0A0905"/>
                <w:sz w:val="18"/>
                <w:szCs w:val="18"/>
                <w:lang w:eastAsia="de-DE"/>
              </w:rPr>
              <w:t>786</w:t>
            </w:r>
          </w:p>
        </w:tc>
      </w:tr>
    </w:tbl>
    <w:p w14:paraId="12ACC925" w14:textId="77777777" w:rsidR="00B4616D" w:rsidRDefault="00B4616D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9AD54B4" w14:textId="77777777" w:rsidR="00E24180" w:rsidRPr="00B4616D" w:rsidRDefault="00B4616D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lastRenderedPageBreak/>
        <w:t xml:space="preserve">(c) </w:t>
      </w:r>
      <w:r w:rsidRPr="00B4616D">
        <w:rPr>
          <w:rFonts w:ascii="Arial" w:hAnsi="Arial" w:cs="Arial"/>
          <w:lang w:val="en-US"/>
        </w:rPr>
        <w:t>Search</w:t>
      </w:r>
      <w:r>
        <w:rPr>
          <w:rFonts w:ascii="Arial" w:hAnsi="Arial" w:cs="Arial"/>
          <w:lang w:val="en-US"/>
        </w:rPr>
        <w:t xml:space="preserve"> in CENTRAL (June 13, 2016)</w:t>
      </w:r>
    </w:p>
    <w:p w14:paraId="59974313" w14:textId="77777777" w:rsidR="00E24180" w:rsidRPr="00B4616D" w:rsidRDefault="00E24180">
      <w:pPr>
        <w:rPr>
          <w:rFonts w:ascii="Arial" w:hAnsi="Arial" w:cs="Arial"/>
          <w:lang w:val="en-US"/>
        </w:rPr>
      </w:pPr>
    </w:p>
    <w:p w14:paraId="1AF506E6" w14:textId="77777777" w:rsidR="00E24180" w:rsidRDefault="00B4616D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D</w:t>
      </w:r>
      <w:r>
        <w:rPr>
          <w:rFonts w:ascii="Arial" w:hAnsi="Arial" w:cs="Arial"/>
          <w:lang w:val="en-US"/>
        </w:rPr>
        <w:tab/>
        <w:t>Search</w:t>
      </w:r>
    </w:p>
    <w:p w14:paraId="4516549C" w14:textId="77777777" w:rsidR="00B4616D" w:rsidRPr="00B4616D" w:rsidRDefault="00B4616D">
      <w:pPr>
        <w:rPr>
          <w:rFonts w:ascii="Arial" w:hAnsi="Arial" w:cs="Arial"/>
          <w:lang w:val="en-US"/>
        </w:rPr>
      </w:pPr>
    </w:p>
    <w:p w14:paraId="04B8C136" w14:textId="77777777" w:rsidR="00E24180" w:rsidRPr="00B4616D" w:rsidRDefault="00B4616D">
      <w:pPr>
        <w:rPr>
          <w:rFonts w:ascii="Arial" w:hAnsi="Arial" w:cs="Arial"/>
          <w:lang w:val="en-US"/>
        </w:rPr>
      </w:pPr>
      <w:r w:rsidRPr="00B4616D">
        <w:rPr>
          <w:rFonts w:ascii="Arial" w:hAnsi="Arial" w:cs="Arial"/>
          <w:lang w:val="en-US"/>
        </w:rPr>
        <w:t>#1</w:t>
      </w:r>
      <w:r w:rsidRPr="00B4616D">
        <w:rPr>
          <w:rFonts w:ascii="Arial" w:hAnsi="Arial" w:cs="Arial"/>
          <w:lang w:val="en-US"/>
        </w:rPr>
        <w:tab/>
      </w:r>
      <w:proofErr w:type="spellStart"/>
      <w:r w:rsidRPr="00B4616D">
        <w:rPr>
          <w:rFonts w:ascii="Arial" w:hAnsi="Arial" w:cs="Arial"/>
          <w:lang w:val="en-US"/>
        </w:rPr>
        <w:t>MeSH</w:t>
      </w:r>
      <w:proofErr w:type="spellEnd"/>
      <w:r w:rsidRPr="00B4616D">
        <w:rPr>
          <w:rFonts w:ascii="Arial" w:hAnsi="Arial" w:cs="Arial"/>
          <w:lang w:val="en-US"/>
        </w:rPr>
        <w:t xml:space="preserve"> descriptor: [Keratosis, Actinic] explode all trees 331</w:t>
      </w:r>
    </w:p>
    <w:p w14:paraId="3ED8F49B" w14:textId="77777777" w:rsidR="00E24180" w:rsidRPr="00B4616D" w:rsidRDefault="00B4616D">
      <w:pPr>
        <w:rPr>
          <w:rFonts w:ascii="Arial" w:hAnsi="Arial" w:cs="Arial"/>
        </w:rPr>
      </w:pPr>
      <w:r w:rsidRPr="00B4616D">
        <w:rPr>
          <w:rFonts w:ascii="Arial" w:hAnsi="Arial" w:cs="Arial"/>
        </w:rPr>
        <w:t>#2</w:t>
      </w:r>
      <w:r w:rsidRPr="00B4616D">
        <w:rPr>
          <w:rFonts w:ascii="Arial" w:hAnsi="Arial" w:cs="Arial"/>
        </w:rPr>
        <w:tab/>
      </w:r>
      <w:proofErr w:type="spellStart"/>
      <w:r w:rsidRPr="00B4616D">
        <w:rPr>
          <w:rFonts w:ascii="Arial" w:hAnsi="Arial" w:cs="Arial"/>
        </w:rPr>
        <w:t>actinic</w:t>
      </w:r>
      <w:proofErr w:type="spellEnd"/>
      <w:r w:rsidRPr="00B4616D">
        <w:rPr>
          <w:rFonts w:ascii="Arial" w:hAnsi="Arial" w:cs="Arial"/>
        </w:rPr>
        <w:t xml:space="preserve"> </w:t>
      </w:r>
      <w:proofErr w:type="spellStart"/>
      <w:r w:rsidRPr="00B4616D">
        <w:rPr>
          <w:rFonts w:ascii="Arial" w:hAnsi="Arial" w:cs="Arial"/>
        </w:rPr>
        <w:t>keratos</w:t>
      </w:r>
      <w:proofErr w:type="spellEnd"/>
      <w:r w:rsidRPr="00B4616D">
        <w:rPr>
          <w:rFonts w:ascii="Arial" w:hAnsi="Arial" w:cs="Arial"/>
        </w:rPr>
        <w:t>* 745</w:t>
      </w:r>
    </w:p>
    <w:p w14:paraId="242CBCCC" w14:textId="77777777" w:rsidR="00E24180" w:rsidRPr="00B4616D" w:rsidRDefault="00B4616D">
      <w:pPr>
        <w:rPr>
          <w:rFonts w:ascii="Arial" w:hAnsi="Arial" w:cs="Arial"/>
        </w:rPr>
      </w:pPr>
      <w:r w:rsidRPr="00B4616D">
        <w:rPr>
          <w:rFonts w:ascii="Arial" w:hAnsi="Arial" w:cs="Arial"/>
        </w:rPr>
        <w:t>#3</w:t>
      </w:r>
      <w:r w:rsidRPr="00B4616D">
        <w:rPr>
          <w:rFonts w:ascii="Arial" w:hAnsi="Arial" w:cs="Arial"/>
        </w:rPr>
        <w:tab/>
        <w:t xml:space="preserve">solar </w:t>
      </w:r>
      <w:proofErr w:type="spellStart"/>
      <w:r w:rsidRPr="00B4616D">
        <w:rPr>
          <w:rFonts w:ascii="Arial" w:hAnsi="Arial" w:cs="Arial"/>
        </w:rPr>
        <w:t>keratos</w:t>
      </w:r>
      <w:proofErr w:type="spellEnd"/>
      <w:r w:rsidRPr="00B4616D">
        <w:rPr>
          <w:rFonts w:ascii="Arial" w:hAnsi="Arial" w:cs="Arial"/>
        </w:rPr>
        <w:t>* 44</w:t>
      </w:r>
    </w:p>
    <w:p w14:paraId="63539375" w14:textId="77777777" w:rsidR="00E24180" w:rsidRPr="00B4616D" w:rsidRDefault="00B4616D">
      <w:pPr>
        <w:rPr>
          <w:rFonts w:ascii="Arial" w:hAnsi="Arial" w:cs="Arial"/>
        </w:rPr>
      </w:pPr>
      <w:r w:rsidRPr="00B4616D">
        <w:rPr>
          <w:rFonts w:ascii="Arial" w:hAnsi="Arial" w:cs="Arial"/>
        </w:rPr>
        <w:t>#4</w:t>
      </w:r>
      <w:r w:rsidRPr="00B4616D">
        <w:rPr>
          <w:rFonts w:ascii="Arial" w:hAnsi="Arial" w:cs="Arial"/>
        </w:rPr>
        <w:tab/>
        <w:t xml:space="preserve">senile </w:t>
      </w:r>
      <w:proofErr w:type="spellStart"/>
      <w:r w:rsidRPr="00B4616D">
        <w:rPr>
          <w:rFonts w:ascii="Arial" w:hAnsi="Arial" w:cs="Arial"/>
        </w:rPr>
        <w:t>keratos</w:t>
      </w:r>
      <w:proofErr w:type="spellEnd"/>
      <w:r w:rsidRPr="00B4616D">
        <w:rPr>
          <w:rFonts w:ascii="Arial" w:hAnsi="Arial" w:cs="Arial"/>
        </w:rPr>
        <w:t>* 4</w:t>
      </w:r>
    </w:p>
    <w:p w14:paraId="184CD5EF" w14:textId="77777777" w:rsidR="00E24180" w:rsidRPr="00B4616D" w:rsidRDefault="00B4616D">
      <w:pPr>
        <w:rPr>
          <w:rFonts w:ascii="Arial" w:hAnsi="Arial" w:cs="Arial"/>
          <w:lang w:val="en-US"/>
        </w:rPr>
      </w:pPr>
      <w:r w:rsidRPr="00B4616D">
        <w:rPr>
          <w:rFonts w:ascii="Arial" w:hAnsi="Arial" w:cs="Arial"/>
          <w:lang w:val="en-US"/>
        </w:rPr>
        <w:t>#5</w:t>
      </w:r>
      <w:r w:rsidRPr="00B4616D">
        <w:rPr>
          <w:rFonts w:ascii="Arial" w:hAnsi="Arial" w:cs="Arial"/>
          <w:lang w:val="en-US"/>
        </w:rPr>
        <w:tab/>
        <w:t>field cancerization 50</w:t>
      </w:r>
    </w:p>
    <w:p w14:paraId="56B7F0EA" w14:textId="77777777" w:rsidR="00E24180" w:rsidRPr="00B4616D" w:rsidRDefault="00B4616D">
      <w:pPr>
        <w:rPr>
          <w:rFonts w:ascii="Arial" w:hAnsi="Arial" w:cs="Arial"/>
          <w:lang w:val="en-US"/>
        </w:rPr>
      </w:pPr>
      <w:r w:rsidRPr="00B4616D">
        <w:rPr>
          <w:rFonts w:ascii="Arial" w:hAnsi="Arial" w:cs="Arial"/>
          <w:lang w:val="en-US"/>
        </w:rPr>
        <w:t>#6</w:t>
      </w:r>
      <w:r w:rsidRPr="00B4616D">
        <w:rPr>
          <w:rFonts w:ascii="Arial" w:hAnsi="Arial" w:cs="Arial"/>
          <w:lang w:val="en-US"/>
        </w:rPr>
        <w:tab/>
        <w:t>randomized controlled trial 705858</w:t>
      </w:r>
    </w:p>
    <w:p w14:paraId="69A21899" w14:textId="77777777" w:rsidR="00E24180" w:rsidRPr="00B4616D" w:rsidRDefault="00B4616D">
      <w:pPr>
        <w:rPr>
          <w:rFonts w:ascii="Arial" w:hAnsi="Arial" w:cs="Arial"/>
          <w:lang w:val="en-US"/>
        </w:rPr>
      </w:pPr>
      <w:r w:rsidRPr="00B4616D">
        <w:rPr>
          <w:rFonts w:ascii="Arial" w:hAnsi="Arial" w:cs="Arial"/>
          <w:lang w:val="en-US"/>
        </w:rPr>
        <w:t>#7</w:t>
      </w:r>
      <w:r w:rsidRPr="00B4616D">
        <w:rPr>
          <w:rFonts w:ascii="Arial" w:hAnsi="Arial" w:cs="Arial"/>
          <w:lang w:val="en-US"/>
        </w:rPr>
        <w:tab/>
        <w:t>precancerous lesion 193</w:t>
      </w:r>
    </w:p>
    <w:p w14:paraId="0A968C63" w14:textId="77777777" w:rsidR="00E24180" w:rsidRPr="00B4616D" w:rsidRDefault="00B4616D">
      <w:pPr>
        <w:rPr>
          <w:rFonts w:ascii="Arial" w:hAnsi="Arial" w:cs="Arial"/>
          <w:lang w:val="en-US"/>
        </w:rPr>
      </w:pPr>
      <w:r w:rsidRPr="00B4616D">
        <w:rPr>
          <w:rFonts w:ascii="Arial" w:hAnsi="Arial" w:cs="Arial"/>
          <w:lang w:val="en-US"/>
        </w:rPr>
        <w:t>#8</w:t>
      </w:r>
      <w:r w:rsidRPr="00B4616D">
        <w:rPr>
          <w:rFonts w:ascii="Arial" w:hAnsi="Arial" w:cs="Arial"/>
          <w:lang w:val="en-US"/>
        </w:rPr>
        <w:tab/>
        <w:t>#1 or #2 or #3 or #4 or #5 or #7 943</w:t>
      </w:r>
    </w:p>
    <w:p w14:paraId="4C946D88" w14:textId="77777777" w:rsidR="00E24180" w:rsidRPr="00B4616D" w:rsidRDefault="00B4616D">
      <w:pPr>
        <w:rPr>
          <w:rFonts w:ascii="Arial" w:hAnsi="Arial" w:cs="Arial"/>
        </w:rPr>
      </w:pPr>
      <w:r w:rsidRPr="00B4616D">
        <w:rPr>
          <w:rFonts w:ascii="Arial" w:hAnsi="Arial" w:cs="Arial"/>
        </w:rPr>
        <w:t>#9</w:t>
      </w:r>
      <w:r w:rsidRPr="00B4616D">
        <w:rPr>
          <w:rFonts w:ascii="Arial" w:hAnsi="Arial" w:cs="Arial"/>
        </w:rPr>
        <w:tab/>
        <w:t>#8 and #6 563</w:t>
      </w:r>
    </w:p>
    <w:sectPr w:rsidR="00E24180" w:rsidRPr="00B4616D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B7BD22" w14:textId="77777777" w:rsidR="00FB65E5" w:rsidRDefault="00FB65E5">
      <w:r>
        <w:separator/>
      </w:r>
    </w:p>
  </w:endnote>
  <w:endnote w:type="continuationSeparator" w:id="0">
    <w:p w14:paraId="469F14FB" w14:textId="77777777" w:rsidR="00FB65E5" w:rsidRDefault="00FB6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B1A1DD" w14:textId="77777777" w:rsidR="00FB65E5" w:rsidRDefault="00FB65E5">
      <w:r>
        <w:rPr>
          <w:color w:val="000000"/>
        </w:rPr>
        <w:separator/>
      </w:r>
    </w:p>
  </w:footnote>
  <w:footnote w:type="continuationSeparator" w:id="0">
    <w:p w14:paraId="13593942" w14:textId="77777777" w:rsidR="00FB65E5" w:rsidRDefault="00FB65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xMzaxMLUwsQCyDZR0lIJTi4sz8/NACgxrAclyto0sAAAA"/>
  </w:docVars>
  <w:rsids>
    <w:rsidRoot w:val="00E24180"/>
    <w:rsid w:val="00243B38"/>
    <w:rsid w:val="0028599E"/>
    <w:rsid w:val="00B4616D"/>
    <w:rsid w:val="00BE669F"/>
    <w:rsid w:val="00E24180"/>
    <w:rsid w:val="00FB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DC1A8F"/>
  <w15:docId w15:val="{E9F3340F-98E9-4DF2-B547-9BA30FE6D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Lucida Sans"/>
        <w:kern w:val="3"/>
        <w:sz w:val="24"/>
        <w:szCs w:val="24"/>
        <w:lang w:val="de-DE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e">
    <w:name w:val="List"/>
    <w:basedOn w:val="Textbody"/>
  </w:style>
  <w:style w:type="paragraph" w:styleId="Beschriftung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Listenabsatz">
    <w:name w:val="List Paragraph"/>
    <w:basedOn w:val="Standard"/>
    <w:uiPriority w:val="34"/>
    <w:qFormat/>
    <w:rsid w:val="00B4616D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0</Words>
  <Characters>47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linikum der Universitaet Muenchen</Company>
  <LinksUpToDate>false</LinksUpToDate>
  <CharactersWithSpaces>5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 Becker</dc:creator>
  <cp:lastModifiedBy>Arbeit</cp:lastModifiedBy>
  <cp:revision>2</cp:revision>
  <dcterms:created xsi:type="dcterms:W3CDTF">2019-06-08T10:31:00Z</dcterms:created>
  <dcterms:modified xsi:type="dcterms:W3CDTF">2019-06-08T10:31:00Z</dcterms:modified>
</cp:coreProperties>
</file>